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0B15C515" w:rsidR="002F7E7E" w:rsidRDefault="00DC4246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ctober 4</w:t>
      </w:r>
      <w:r w:rsidR="00834CBD">
        <w:rPr>
          <w:rFonts w:ascii="Arial Rounded MT Bold" w:hAnsi="Arial Rounded MT Bold"/>
        </w:rPr>
        <w:t>, 2022</w:t>
      </w:r>
    </w:p>
    <w:p w14:paraId="7AB4A99F" w14:textId="0DB666C8" w:rsidR="009F078C" w:rsidRPr="005C5543" w:rsidRDefault="009E2FC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pm</w:t>
      </w:r>
    </w:p>
    <w:p w14:paraId="2CEB304E" w14:textId="53E07DD4" w:rsidR="008F70F3" w:rsidRDefault="0053213D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6E4816BE" w14:textId="77777777" w:rsidR="00ED5195" w:rsidRPr="00DD3684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0326D892" w14:textId="41BE81F5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President:</w:t>
      </w:r>
      <w:r w:rsidRPr="00DD3684">
        <w:rPr>
          <w:rFonts w:ascii="Arial Rounded MT Bold" w:hAnsi="Arial Rounded MT Bold"/>
        </w:rPr>
        <w:t xml:space="preserve"> </w:t>
      </w:r>
      <w:r w:rsidR="00834CBD">
        <w:rPr>
          <w:rFonts w:ascii="Arial Rounded MT Bold" w:hAnsi="Arial Rounded MT Bold"/>
        </w:rPr>
        <w:t>E</w:t>
      </w:r>
      <w:r w:rsidR="009E2FCD">
        <w:rPr>
          <w:rFonts w:ascii="Arial Rounded MT Bold" w:hAnsi="Arial Rounded MT Bold"/>
        </w:rPr>
        <w:t>liza Burgess</w:t>
      </w:r>
    </w:p>
    <w:p w14:paraId="66E7FDE7" w14:textId="6A6BA634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Vice President:</w:t>
      </w:r>
      <w:r w:rsidRPr="00DD3684">
        <w:rPr>
          <w:rFonts w:ascii="Arial Rounded MT Bold" w:hAnsi="Arial Rounded MT Bold"/>
        </w:rPr>
        <w:t xml:space="preserve"> </w:t>
      </w:r>
      <w:r w:rsidR="009E2FCD">
        <w:rPr>
          <w:rFonts w:ascii="Arial Rounded MT Bold" w:hAnsi="Arial Rounded MT Bold"/>
        </w:rPr>
        <w:t>Whitney Scott</w:t>
      </w:r>
    </w:p>
    <w:p w14:paraId="5EA9A97C" w14:textId="18D65DD6" w:rsidR="005C5543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Secretary</w:t>
      </w:r>
      <w:r w:rsidR="007222BB" w:rsidRPr="007222BB">
        <w:rPr>
          <w:rFonts w:ascii="Arial Rounded MT Bold" w:hAnsi="Arial Rounded MT Bold"/>
          <w:b/>
        </w:rPr>
        <w:t>/</w:t>
      </w:r>
      <w:r w:rsidRPr="007222BB">
        <w:rPr>
          <w:rFonts w:ascii="Arial Rounded MT Bold" w:hAnsi="Arial Rounded MT Bold"/>
          <w:b/>
        </w:rPr>
        <w:t>Treasurer:</w:t>
      </w:r>
      <w:r w:rsidRPr="00DD3684">
        <w:rPr>
          <w:rFonts w:ascii="Arial Rounded MT Bold" w:hAnsi="Arial Rounded MT Bold"/>
        </w:rPr>
        <w:t xml:space="preserve"> </w:t>
      </w:r>
      <w:r w:rsidR="007222BB">
        <w:rPr>
          <w:rFonts w:ascii="Arial Rounded MT Bold" w:hAnsi="Arial Rounded MT Bold"/>
        </w:rPr>
        <w:t>Darcentia Turner</w:t>
      </w:r>
    </w:p>
    <w:p w14:paraId="72DAA824" w14:textId="7109090C" w:rsidR="007222BB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Ashley Smith</w:t>
      </w:r>
    </w:p>
    <w:p w14:paraId="0894469C" w14:textId="6B7418C7" w:rsidR="007222BB" w:rsidRPr="00DD3684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Nicole Stargell</w:t>
      </w:r>
    </w:p>
    <w:p w14:paraId="0AD2AC2B" w14:textId="77777777" w:rsidR="00334F59" w:rsidRDefault="00334F59" w:rsidP="00DD3684">
      <w:pPr>
        <w:rPr>
          <w:rFonts w:ascii="Arial Rounded MT Bold" w:hAnsi="Arial Rounded MT Bold"/>
        </w:rPr>
      </w:pPr>
    </w:p>
    <w:p w14:paraId="23F3B8C0" w14:textId="25FC4B50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esent:</w:t>
      </w:r>
    </w:p>
    <w:p w14:paraId="5AE1FAC7" w14:textId="33B3F3B9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targell</w:t>
      </w:r>
    </w:p>
    <w:p w14:paraId="1999DA46" w14:textId="767D53E1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mith</w:t>
      </w:r>
    </w:p>
    <w:p w14:paraId="4107CB29" w14:textId="6EC5D824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ecretary/Treasurer</w:t>
      </w:r>
    </w:p>
    <w:p w14:paraId="3701CFA5" w14:textId="6E49E045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Vice President</w:t>
      </w:r>
    </w:p>
    <w:p w14:paraId="232DB0FA" w14:textId="2F151647" w:rsidR="00334F59" w:rsidRDefault="00334F59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3 Students</w:t>
      </w:r>
    </w:p>
    <w:p w14:paraId="064A8DD4" w14:textId="752FB7B5" w:rsidR="00334F59" w:rsidRDefault="00334F59" w:rsidP="00DD3684">
      <w:pPr>
        <w:rPr>
          <w:rFonts w:ascii="Arial Rounded MT Bold" w:hAnsi="Arial Rounded MT Bold"/>
        </w:rPr>
      </w:pPr>
    </w:p>
    <w:p w14:paraId="42A795B6" w14:textId="77777777" w:rsidR="00334F59" w:rsidRDefault="00334F59" w:rsidP="00DD3684">
      <w:pPr>
        <w:rPr>
          <w:rFonts w:ascii="Arial Rounded MT Bold" w:hAnsi="Arial Rounded MT Bold"/>
        </w:rPr>
      </w:pPr>
    </w:p>
    <w:p w14:paraId="4FBF3634" w14:textId="4F239ABA" w:rsidR="007A06D5" w:rsidRPr="00DD3684" w:rsidRDefault="007A06D5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Fall Projects</w:t>
      </w:r>
    </w:p>
    <w:p w14:paraId="17464A82" w14:textId="2991CC31" w:rsidR="005C5543" w:rsidRDefault="00F14922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</w:p>
    <w:p w14:paraId="59533CDB" w14:textId="3BEF84AF" w:rsidR="00DC4246" w:rsidRDefault="00DC4246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eld Placement- Drs. Friedrich &amp; Simon-10/25 @ 4:30</w:t>
      </w:r>
    </w:p>
    <w:p w14:paraId="6EC2125A" w14:textId="4320CFEE" w:rsidR="00DC4246" w:rsidRDefault="00DC4246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esting and Licensure- Dr. Stargell- 11/15 @4:30</w:t>
      </w:r>
    </w:p>
    <w:p w14:paraId="5CD5B487" w14:textId="61FBACDB" w:rsidR="002B398E" w:rsidRDefault="002B398E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PDA #3-Poster Presentations (Peer to Peer) January/February</w:t>
      </w:r>
    </w:p>
    <w:p w14:paraId="0F2326BA" w14:textId="2EB0FBD2" w:rsidR="002B398E" w:rsidRDefault="002B398E" w:rsidP="002B398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targell will email 6130 students with template and video clip in preparation for NCSCA</w:t>
      </w:r>
    </w:p>
    <w:p w14:paraId="56B97FB4" w14:textId="04512E89" w:rsidR="002B398E" w:rsidRDefault="002B398E" w:rsidP="002B398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HW Counseling Workshop, Wednesday</w:t>
      </w:r>
    </w:p>
    <w:p w14:paraId="3972E5C9" w14:textId="324C5603" w:rsidR="002B398E" w:rsidRDefault="002B398E" w:rsidP="002B398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targell </w:t>
      </w:r>
      <w:r w:rsidR="00BC28B2">
        <w:rPr>
          <w:rFonts w:ascii="Arial Rounded MT Bold" w:hAnsi="Arial Rounded MT Bold"/>
        </w:rPr>
        <w:t xml:space="preserve">will consult with faculty </w:t>
      </w:r>
    </w:p>
    <w:p w14:paraId="75220ADA" w14:textId="465731F7" w:rsidR="00AE12E0" w:rsidRDefault="00AE12E0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undraisers</w:t>
      </w:r>
    </w:p>
    <w:p w14:paraId="1A24B417" w14:textId="0C3647C0" w:rsidR="00BC28B2" w:rsidRDefault="00BC28B2" w:rsidP="00BC28B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-shirts</w:t>
      </w:r>
    </w:p>
    <w:p w14:paraId="196B3CBC" w14:textId="1489BA63" w:rsidR="00BC28B2" w:rsidRDefault="00BC28B2" w:rsidP="00BC28B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Unisex, Inclusive Sizing</w:t>
      </w:r>
    </w:p>
    <w:p w14:paraId="02C02230" w14:textId="6AB100A3" w:rsidR="00BC28B2" w:rsidRDefault="00BC28B2" w:rsidP="00BC28B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sign Contest—winner gets free t-shirt</w:t>
      </w:r>
    </w:p>
    <w:p w14:paraId="23725B10" w14:textId="5D1E177A" w:rsidR="00BC28B2" w:rsidRDefault="00BC28B2" w:rsidP="00BC28B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tudents will organize the contest, design choice, and sales</w:t>
      </w:r>
    </w:p>
    <w:p w14:paraId="66778CBE" w14:textId="042087A1" w:rsidR="004447BE" w:rsidRPr="005C5543" w:rsidRDefault="004447BE" w:rsidP="00BC28B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JotForm</w:t>
      </w:r>
    </w:p>
    <w:p w14:paraId="705E82E2" w14:textId="42432F91" w:rsidR="00AE12E0" w:rsidRDefault="00AE12E0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Advocacy Project</w:t>
      </w:r>
      <w:r w:rsidR="00DC4246">
        <w:rPr>
          <w:rFonts w:ascii="Arial Rounded MT Bold" w:hAnsi="Arial Rounded MT Bold"/>
        </w:rPr>
        <w:tab/>
      </w:r>
    </w:p>
    <w:p w14:paraId="568FEE88" w14:textId="65C838FE" w:rsidR="00DC4246" w:rsidRPr="00812008" w:rsidRDefault="00DC4246" w:rsidP="0081200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 Awareness Week</w:t>
      </w:r>
      <w:r w:rsidR="00812008">
        <w:rPr>
          <w:rFonts w:ascii="Arial Rounded MT Bold" w:hAnsi="Arial Rounded MT Bold"/>
        </w:rPr>
        <w:t xml:space="preserve"> </w:t>
      </w:r>
      <w:r w:rsidR="00812008">
        <w:rPr>
          <w:rFonts w:ascii="Arial Rounded MT Bold" w:hAnsi="Arial Rounded MT Bold"/>
        </w:rPr>
        <w:t>11/13-11/20</w:t>
      </w:r>
    </w:p>
    <w:p w14:paraId="6C575C03" w14:textId="4D747433" w:rsidR="00DC4246" w:rsidRDefault="00DC4246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Clothing Exchange</w:t>
      </w:r>
    </w:p>
    <w:p w14:paraId="079AB70D" w14:textId="296EB0C6" w:rsidR="00BC28B2" w:rsidRDefault="00BC28B2" w:rsidP="00BC28B2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pproved by Dean, SOE</w:t>
      </w:r>
    </w:p>
    <w:p w14:paraId="168059E6" w14:textId="51673EE3" w:rsidR="00BC28B2" w:rsidRDefault="00BC28B2" w:rsidP="00BC28B2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lothing Rack in Counseling Cove</w:t>
      </w:r>
    </w:p>
    <w:p w14:paraId="00E45F96" w14:textId="38233921" w:rsidR="00BC28B2" w:rsidRDefault="00812008" w:rsidP="00BC28B2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ather Donations and Advertise</w:t>
      </w:r>
    </w:p>
    <w:p w14:paraId="1F78568C" w14:textId="6DB30B21" w:rsidR="00812008" w:rsidRDefault="00812008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tudent-Led Forum for Inclusivity Monday 11/14 </w:t>
      </w:r>
      <w:r>
        <w:rPr>
          <w:rFonts w:ascii="Arial Rounded MT Bold" w:hAnsi="Arial Rounded MT Bold"/>
        </w:rPr>
        <w:t>(OSID &amp; Virtual)</w:t>
      </w:r>
    </w:p>
    <w:p w14:paraId="56AC08F5" w14:textId="78F8711F" w:rsidR="00812008" w:rsidRPr="00812008" w:rsidRDefault="00812008" w:rsidP="0081200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Wellness Day Tuesday 11/15 </w:t>
      </w:r>
    </w:p>
    <w:p w14:paraId="6AB7AE01" w14:textId="08BED2C6" w:rsidR="00812008" w:rsidRDefault="00812008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afe Zone Wednesday 11/16 </w:t>
      </w:r>
    </w:p>
    <w:p w14:paraId="30850206" w14:textId="4401F6DF" w:rsidR="00812008" w:rsidRDefault="00812008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-rest Thursday 11/17 </w:t>
      </w:r>
      <w:r>
        <w:rPr>
          <w:rFonts w:ascii="Arial Rounded MT Bold" w:hAnsi="Arial Rounded MT Bold"/>
        </w:rPr>
        <w:t>(OSID &amp; Virtual)</w:t>
      </w:r>
    </w:p>
    <w:p w14:paraId="43F289C6" w14:textId="4E9018BD" w:rsidR="00DC4246" w:rsidRDefault="00DC4246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 w:rsidRPr="00DC4246">
        <w:rPr>
          <w:rFonts w:ascii="Arial Rounded MT Bold" w:hAnsi="Arial Rounded MT Bold"/>
        </w:rPr>
        <w:t>Speaker Sponsor</w:t>
      </w:r>
      <w:r w:rsidR="00812008">
        <w:rPr>
          <w:rFonts w:ascii="Arial Rounded MT Bold" w:hAnsi="Arial Rounded MT Bold"/>
        </w:rPr>
        <w:t xml:space="preserve"> 11/18</w:t>
      </w:r>
    </w:p>
    <w:p w14:paraId="0911E853" w14:textId="7AA15E2D" w:rsidR="00812008" w:rsidRPr="00DC4246" w:rsidRDefault="00812008" w:rsidP="00DC4246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ay of Remembrance Sunday 11/20 Virtual</w:t>
      </w:r>
    </w:p>
    <w:p w14:paraId="6533E74D" w14:textId="4F062CC6" w:rsidR="007222BB" w:rsidRPr="007222BB" w:rsidRDefault="00834CBD" w:rsidP="007222BB">
      <w:p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Spr</w:t>
      </w:r>
      <w:r>
        <w:rPr>
          <w:rFonts w:ascii="Arial Rounded MT Bold" w:hAnsi="Arial Rounded MT Bold"/>
        </w:rPr>
        <w:t>ing Projects</w:t>
      </w:r>
    </w:p>
    <w:p w14:paraId="2ABF81A2" w14:textId="3EC3FFF6" w:rsidR="00834CBD" w:rsidRPr="00834CBD" w:rsidRDefault="00834CBD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Induction</w:t>
      </w:r>
      <w:r w:rsidR="004447BE">
        <w:rPr>
          <w:rFonts w:ascii="Arial Rounded MT Bold" w:hAnsi="Arial Rounded MT Bold"/>
        </w:rPr>
        <w:t>—on campus or online?</w:t>
      </w:r>
    </w:p>
    <w:p w14:paraId="28AC574A" w14:textId="003F629A" w:rsidR="00834CBD" w:rsidRDefault="00834CBD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GHW Workshop</w:t>
      </w:r>
    </w:p>
    <w:p w14:paraId="1AB66672" w14:textId="3F5D6B75" w:rsidR="004447BE" w:rsidRDefault="004447BE" w:rsidP="004447B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nline</w:t>
      </w:r>
    </w:p>
    <w:p w14:paraId="5857E7D8" w14:textId="2CE80BEC" w:rsidR="004447BE" w:rsidRDefault="004447BE" w:rsidP="004447B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Keynote Suggestions: Friedrich &amp; Duffy </w:t>
      </w:r>
    </w:p>
    <w:p w14:paraId="39D43B8A" w14:textId="6E71CDE8" w:rsidR="007222BB" w:rsidRDefault="007222BB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Meetings: February, March, April</w:t>
      </w:r>
    </w:p>
    <w:p w14:paraId="1EF53000" w14:textId="613C5A59" w:rsidR="00DC4246" w:rsidRDefault="00DC4246" w:rsidP="00DC4246">
      <w:pPr>
        <w:rPr>
          <w:rFonts w:ascii="Arial Rounded MT Bold" w:hAnsi="Arial Rounded MT Bold"/>
        </w:rPr>
      </w:pPr>
    </w:p>
    <w:p w14:paraId="6362F6C6" w14:textId="133AE864" w:rsidR="00DC4246" w:rsidRPr="00DC4246" w:rsidRDefault="00DC4246" w:rsidP="00DC424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ext Meeting: November 8 @4:30</w:t>
      </w:r>
    </w:p>
    <w:sectPr w:rsidR="00DC4246" w:rsidRPr="00DC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1120AF"/>
    <w:multiLevelType w:val="hybridMultilevel"/>
    <w:tmpl w:val="1EFA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B49DC"/>
    <w:rsid w:val="000D6B5A"/>
    <w:rsid w:val="000F6945"/>
    <w:rsid w:val="00162043"/>
    <w:rsid w:val="0019561A"/>
    <w:rsid w:val="001A1CC5"/>
    <w:rsid w:val="00250880"/>
    <w:rsid w:val="002A5445"/>
    <w:rsid w:val="002B398E"/>
    <w:rsid w:val="002E3C4A"/>
    <w:rsid w:val="002E41D8"/>
    <w:rsid w:val="002F7E7E"/>
    <w:rsid w:val="00320C50"/>
    <w:rsid w:val="00334F59"/>
    <w:rsid w:val="003A7572"/>
    <w:rsid w:val="003E00EC"/>
    <w:rsid w:val="003E7543"/>
    <w:rsid w:val="00421A42"/>
    <w:rsid w:val="004447BE"/>
    <w:rsid w:val="004A2050"/>
    <w:rsid w:val="004B2005"/>
    <w:rsid w:val="004F293E"/>
    <w:rsid w:val="005239ED"/>
    <w:rsid w:val="0053213D"/>
    <w:rsid w:val="0054418A"/>
    <w:rsid w:val="00556BF7"/>
    <w:rsid w:val="005859CD"/>
    <w:rsid w:val="005C5543"/>
    <w:rsid w:val="00623E8F"/>
    <w:rsid w:val="006E687E"/>
    <w:rsid w:val="007222BB"/>
    <w:rsid w:val="00755CE2"/>
    <w:rsid w:val="007A06D5"/>
    <w:rsid w:val="007C2A28"/>
    <w:rsid w:val="007F0095"/>
    <w:rsid w:val="007F6994"/>
    <w:rsid w:val="00812008"/>
    <w:rsid w:val="00834CBD"/>
    <w:rsid w:val="00837DF8"/>
    <w:rsid w:val="0086500A"/>
    <w:rsid w:val="008D1858"/>
    <w:rsid w:val="008F70F3"/>
    <w:rsid w:val="00900BF3"/>
    <w:rsid w:val="00962190"/>
    <w:rsid w:val="009D2F92"/>
    <w:rsid w:val="009D41E8"/>
    <w:rsid w:val="009E2FCD"/>
    <w:rsid w:val="009F078C"/>
    <w:rsid w:val="00A230D9"/>
    <w:rsid w:val="00A51FC7"/>
    <w:rsid w:val="00A63B59"/>
    <w:rsid w:val="00AC1D38"/>
    <w:rsid w:val="00AE12E0"/>
    <w:rsid w:val="00AF61EB"/>
    <w:rsid w:val="00B60B53"/>
    <w:rsid w:val="00B81073"/>
    <w:rsid w:val="00BA1A8F"/>
    <w:rsid w:val="00BC28B2"/>
    <w:rsid w:val="00BD4CCF"/>
    <w:rsid w:val="00C77690"/>
    <w:rsid w:val="00CA70DE"/>
    <w:rsid w:val="00D853CB"/>
    <w:rsid w:val="00DA0FE0"/>
    <w:rsid w:val="00DC4246"/>
    <w:rsid w:val="00DD3684"/>
    <w:rsid w:val="00EC0515"/>
    <w:rsid w:val="00ED5195"/>
    <w:rsid w:val="00EE4417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A. Stargell</cp:lastModifiedBy>
  <cp:revision>4</cp:revision>
  <cp:lastPrinted>2018-08-28T19:56:00Z</cp:lastPrinted>
  <dcterms:created xsi:type="dcterms:W3CDTF">2022-10-04T20:30:00Z</dcterms:created>
  <dcterms:modified xsi:type="dcterms:W3CDTF">2022-10-04T21:18:00Z</dcterms:modified>
</cp:coreProperties>
</file>